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Сиабу Мометоло Эст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14198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4198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7978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7978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2600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2600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9416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9416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8625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8625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00686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00686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4950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4950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004762"/>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04762"/>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97357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97357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59914"/>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59914"/>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56755"/>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56755"/>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иабу Мометоло Эстер</dc:creator>
  <dc:language>ru-RU</dc:language>
  <cp:keywords/>
  <dcterms:created xsi:type="dcterms:W3CDTF">2025-06-16T10:33:17Z</dcterms:created>
  <dcterms:modified xsi:type="dcterms:W3CDTF">2025-06-16T10: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